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463022C1" w:rsidR="009C3D61" w:rsidRPr="00D93D9E" w:rsidRDefault="00D47C84" w:rsidP="009C3D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[Name]</w:t>
      </w:r>
    </w:p>
    <w:p w14:paraId="58CFA574" w14:textId="77E9469C" w:rsidR="002C2915" w:rsidRPr="00D93D9E" w:rsidRDefault="002C2915" w:rsidP="002C2915">
      <w:pPr>
        <w:contextualSpacing/>
        <w:jc w:val="center"/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055199" w:rsidRPr="00D93D9E">
        <w:rPr>
          <w:sz w:val="22"/>
          <w:szCs w:val="22"/>
        </w:rPr>
        <w:t>(</w:t>
      </w:r>
      <w:r w:rsidRPr="00D93D9E">
        <w:rPr>
          <w:sz w:val="22"/>
          <w:szCs w:val="22"/>
        </w:rPr>
        <w:t>Area Code</w:t>
      </w:r>
      <w:r w:rsidR="00055199" w:rsidRPr="00D93D9E">
        <w:rPr>
          <w:sz w:val="22"/>
          <w:szCs w:val="22"/>
        </w:rPr>
        <w:t>)</w:t>
      </w:r>
      <w:r w:rsidRPr="00D93D9E">
        <w:rPr>
          <w:sz w:val="22"/>
          <w:szCs w:val="22"/>
        </w:rPr>
        <w:t xml:space="preserve"> Phone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[Email] </w:t>
      </w:r>
      <w:r w:rsidRPr="00D93D9E">
        <w:rPr>
          <w:sz w:val="22"/>
          <w:szCs w:val="22"/>
        </w:rPr>
        <w:sym w:font="Symbol" w:char="F0B7"/>
      </w:r>
      <w:r w:rsidRPr="00D93D9E">
        <w:rPr>
          <w:sz w:val="22"/>
          <w:szCs w:val="22"/>
        </w:rPr>
        <w:t xml:space="preserve">  [</w:t>
      </w:r>
      <w:hyperlink r:id="rId8" w:history="1">
        <w:r w:rsidRPr="00D93D9E">
          <w:rPr>
            <w:rStyle w:val="Hyperlink"/>
            <w:color w:val="auto"/>
            <w:sz w:val="22"/>
            <w:szCs w:val="22"/>
            <w:u w:val="none"/>
          </w:rPr>
          <w:t>LinkedIn Customized URL</w:t>
        </w:r>
      </w:hyperlink>
      <w:r w:rsidRPr="00D93D9E">
        <w:rPr>
          <w:rStyle w:val="Hyperlink"/>
          <w:color w:val="auto"/>
          <w:sz w:val="22"/>
          <w:szCs w:val="22"/>
          <w:u w:val="none"/>
        </w:rPr>
        <w:t>]</w:t>
      </w:r>
    </w:p>
    <w:p w14:paraId="72509B89" w14:textId="7C4867AC" w:rsidR="009C3D61" w:rsidRPr="00D93D9E" w:rsidRDefault="009C3D61" w:rsidP="006D6EF2">
      <w:pPr>
        <w:contextualSpacing/>
        <w:jc w:val="center"/>
        <w:rPr>
          <w:sz w:val="22"/>
          <w:szCs w:val="22"/>
        </w:rPr>
      </w:pPr>
    </w:p>
    <w:p w14:paraId="273C6583" w14:textId="77777777" w:rsidR="0035214F" w:rsidRPr="00D93D9E" w:rsidRDefault="0035214F" w:rsidP="006D6EF2">
      <w:pPr>
        <w:contextualSpacing/>
        <w:jc w:val="center"/>
        <w:rPr>
          <w:sz w:val="22"/>
          <w:szCs w:val="22"/>
        </w:rPr>
        <w:sectPr w:rsidR="0035214F" w:rsidRPr="00D93D9E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D93D9E" w:rsidRDefault="00055199" w:rsidP="006D6EF2">
      <w:pPr>
        <w:contextualSpacing/>
        <w:jc w:val="center"/>
        <w:rPr>
          <w:sz w:val="22"/>
          <w:szCs w:val="22"/>
        </w:rPr>
      </w:pPr>
    </w:p>
    <w:p w14:paraId="7042E5B1" w14:textId="0D707E05" w:rsidR="00D47C84" w:rsidRPr="00D93D9E" w:rsidRDefault="009C3D61" w:rsidP="00E93910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DUCATION</w:t>
      </w:r>
    </w:p>
    <w:p w14:paraId="3292BC37" w14:textId="77777777" w:rsidR="00E93910" w:rsidRPr="00D93D9E" w:rsidRDefault="00E93910" w:rsidP="00E93910">
      <w:pPr>
        <w:tabs>
          <w:tab w:val="left" w:pos="6390"/>
        </w:tabs>
        <w:contextualSpacing/>
        <w:rPr>
          <w:b/>
          <w:sz w:val="22"/>
          <w:szCs w:val="22"/>
        </w:rPr>
      </w:pPr>
    </w:p>
    <w:p w14:paraId="167803B4" w14:textId="70984E1A" w:rsidR="009C3D61" w:rsidRPr="00D93D9E" w:rsidRDefault="009C3D61" w:rsidP="00274EC6">
      <w:pPr>
        <w:tabs>
          <w:tab w:val="left" w:pos="0"/>
          <w:tab w:val="right" w:pos="10728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Utah State University </w:t>
      </w:r>
      <w:r w:rsidRPr="00D93D9E">
        <w:rPr>
          <w:b/>
          <w:sz w:val="22"/>
          <w:szCs w:val="22"/>
        </w:rPr>
        <w:sym w:font="Symbol" w:char="F07C"/>
      </w:r>
      <w:r w:rsidRPr="00D93D9E">
        <w:rPr>
          <w:b/>
          <w:sz w:val="22"/>
          <w:szCs w:val="22"/>
        </w:rPr>
        <w:t xml:space="preserve"> Jon M. Huntsman School of Business</w:t>
      </w:r>
      <w:r w:rsidR="004A0524" w:rsidRPr="00D93D9E">
        <w:rPr>
          <w:b/>
          <w:sz w:val="22"/>
          <w:szCs w:val="22"/>
        </w:rPr>
        <w:tab/>
      </w:r>
      <w:r w:rsidR="00754F3D" w:rsidRPr="00D93D9E">
        <w:rPr>
          <w:sz w:val="22"/>
          <w:szCs w:val="22"/>
        </w:rPr>
        <w:t>Logan, UT</w:t>
      </w:r>
    </w:p>
    <w:p w14:paraId="2FD213FA" w14:textId="59575A50" w:rsidR="000C0F2D" w:rsidRPr="00D93D9E" w:rsidRDefault="00CF0C61" w:rsidP="00274EC6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D93D9E">
        <w:rPr>
          <w:sz w:val="22"/>
          <w:szCs w:val="22"/>
        </w:rPr>
        <w:t>Bachelor of Science or Arts, Major, Minor</w:t>
      </w:r>
      <w:r w:rsidR="00055199" w:rsidRPr="00D93D9E">
        <w:rPr>
          <w:sz w:val="22"/>
          <w:szCs w:val="22"/>
        </w:rPr>
        <w:tab/>
      </w:r>
      <w:r w:rsidR="00754F3D" w:rsidRPr="00D93D9E">
        <w:rPr>
          <w:sz w:val="22"/>
          <w:szCs w:val="22"/>
        </w:rPr>
        <w:t xml:space="preserve"> </w:t>
      </w:r>
      <w:r w:rsidR="00D47C84" w:rsidRPr="00D93D9E">
        <w:rPr>
          <w:sz w:val="22"/>
          <w:szCs w:val="22"/>
        </w:rPr>
        <w:t>[Graduation Month and Year]</w:t>
      </w:r>
    </w:p>
    <w:p w14:paraId="2385CDBB" w14:textId="2C7A871A" w:rsidR="006E78BC" w:rsidRPr="00D93D9E" w:rsidRDefault="00D47C84" w:rsidP="00274EC6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</w:t>
      </w:r>
      <w:r w:rsidR="00CB21BE" w:rsidRPr="00D93D9E">
        <w:rPr>
          <w:sz w:val="22"/>
          <w:szCs w:val="22"/>
        </w:rPr>
        <w:t>GPA</w:t>
      </w:r>
      <w:r w:rsidR="009C3D61" w:rsidRPr="00D93D9E">
        <w:rPr>
          <w:sz w:val="22"/>
          <w:szCs w:val="22"/>
        </w:rPr>
        <w:t>:</w:t>
      </w:r>
      <w:r w:rsidRPr="00D93D9E">
        <w:rPr>
          <w:sz w:val="22"/>
          <w:szCs w:val="22"/>
        </w:rPr>
        <w:t xml:space="preserve"> X.XX]</w:t>
      </w:r>
    </w:p>
    <w:p w14:paraId="64273BF5" w14:textId="376481BB" w:rsidR="003649E0" w:rsidRPr="00D93D9E" w:rsidRDefault="00D47C84" w:rsidP="006E78BC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Most important]</w:t>
      </w:r>
    </w:p>
    <w:p w14:paraId="589394B7" w14:textId="00178512" w:rsidR="00CB21BE" w:rsidRPr="00D93D9E" w:rsidRDefault="00D47C84" w:rsidP="00CB21BE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Next important], etc.</w:t>
      </w:r>
    </w:p>
    <w:p w14:paraId="2158C315" w14:textId="7DD113E6" w:rsidR="00D60821" w:rsidRPr="00D93D9E" w:rsidRDefault="00D60821" w:rsidP="00CB21BE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[Relev</w:t>
      </w:r>
      <w:r w:rsidR="002C2915" w:rsidRPr="00D93D9E">
        <w:rPr>
          <w:sz w:val="22"/>
          <w:szCs w:val="22"/>
        </w:rPr>
        <w:t>ant Coursework: [if applicable</w:t>
      </w:r>
      <w:r w:rsidRPr="00D93D9E">
        <w:rPr>
          <w:sz w:val="22"/>
          <w:szCs w:val="22"/>
        </w:rPr>
        <w:t>]</w:t>
      </w:r>
      <w:r w:rsidR="002C2915" w:rsidRPr="00D93D9E">
        <w:rPr>
          <w:sz w:val="22"/>
          <w:szCs w:val="22"/>
        </w:rPr>
        <w:t>]</w:t>
      </w:r>
    </w:p>
    <w:p w14:paraId="38B76475" w14:textId="67D4BD22" w:rsidR="00D47C84" w:rsidRPr="00D93D9E" w:rsidRDefault="00D47C84" w:rsidP="00CB21BE">
      <w:pPr>
        <w:rPr>
          <w:b/>
          <w:sz w:val="22"/>
          <w:szCs w:val="22"/>
        </w:rPr>
      </w:pPr>
    </w:p>
    <w:p w14:paraId="6CD30AA0" w14:textId="7F63E279" w:rsidR="00CB21BE" w:rsidRPr="00D93D9E" w:rsidRDefault="00CB21BE" w:rsidP="00055199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PROFESSIONAL EXPERIENCE</w:t>
      </w:r>
    </w:p>
    <w:p w14:paraId="1FE5A953" w14:textId="77777777" w:rsidR="00E93910" w:rsidRPr="00D93D9E" w:rsidRDefault="00E93910" w:rsidP="004A0524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0A12043" w14:textId="176E1173" w:rsidR="00CB21BE" w:rsidRPr="00D93D9E" w:rsidRDefault="00D47C84" w:rsidP="00274EC6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="00055199" w:rsidRPr="00D93D9E">
        <w:rPr>
          <w:b/>
          <w:sz w:val="22"/>
          <w:szCs w:val="22"/>
        </w:rPr>
        <w:tab/>
      </w:r>
      <w:r w:rsidR="004A0524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Location City and State]</w:t>
      </w:r>
    </w:p>
    <w:p w14:paraId="54AD3D4D" w14:textId="6B81530E" w:rsidR="00CB21BE" w:rsidRPr="00D93D9E" w:rsidRDefault="00D47C84" w:rsidP="00274EC6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="00EA741E"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Month and Year</w:t>
      </w:r>
      <w:r w:rsidR="00055199" w:rsidRPr="00D93D9E">
        <w:rPr>
          <w:sz w:val="22"/>
          <w:szCs w:val="22"/>
        </w:rPr>
        <w:t xml:space="preserve"> – </w:t>
      </w:r>
      <w:r w:rsidRPr="00D93D9E">
        <w:rPr>
          <w:sz w:val="22"/>
          <w:szCs w:val="22"/>
        </w:rPr>
        <w:t>Month and Year]</w:t>
      </w:r>
    </w:p>
    <w:p w14:paraId="0C229E6A" w14:textId="1BBA2716" w:rsidR="00CB21BE" w:rsidRPr="00D93D9E" w:rsidRDefault="00D47C84" w:rsidP="000032F0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23B617D7" w14:textId="03FF13EB" w:rsidR="00D47C84" w:rsidRPr="00D93D9E" w:rsidRDefault="00D47C84" w:rsidP="000032F0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745DDCB4" w14:textId="3F16DB0E" w:rsidR="00D47C84" w:rsidRPr="00D93D9E" w:rsidRDefault="00D47C84" w:rsidP="000032F0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71302730" w14:textId="187BAC56" w:rsidR="00D47C84" w:rsidRPr="00D93D9E" w:rsidRDefault="00D47C84" w:rsidP="00D47C84">
      <w:pPr>
        <w:pStyle w:val="ListParagraph"/>
        <w:jc w:val="both"/>
        <w:rPr>
          <w:sz w:val="22"/>
          <w:szCs w:val="22"/>
        </w:rPr>
      </w:pPr>
    </w:p>
    <w:p w14:paraId="525BEA6A" w14:textId="7AA6A392" w:rsidR="00D47C84" w:rsidRPr="00D93D9E" w:rsidRDefault="00D47C84" w:rsidP="00274EC6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2B3CD534" w14:textId="3D32ECD0" w:rsidR="00D47C84" w:rsidRPr="00D93D9E" w:rsidRDefault="00D47C84" w:rsidP="00274EC6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b/>
          <w:sz w:val="22"/>
          <w:szCs w:val="22"/>
        </w:rPr>
        <w:t xml:space="preserve"> </w:t>
      </w:r>
      <w:r w:rsidRPr="00D93D9E">
        <w:rPr>
          <w:sz w:val="22"/>
          <w:szCs w:val="22"/>
        </w:rPr>
        <w:t>[Month and Year</w:t>
      </w:r>
      <w:r w:rsidR="00055199" w:rsidRPr="00D93D9E">
        <w:rPr>
          <w:sz w:val="22"/>
          <w:szCs w:val="22"/>
        </w:rPr>
        <w:t xml:space="preserve"> – </w:t>
      </w:r>
      <w:r w:rsidRPr="00D93D9E">
        <w:rPr>
          <w:sz w:val="22"/>
          <w:szCs w:val="22"/>
        </w:rPr>
        <w:t>Month and Year]</w:t>
      </w:r>
    </w:p>
    <w:p w14:paraId="57CBE68F" w14:textId="50905D77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4458DE68" w14:textId="3EA30393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2059092F" w14:textId="194A7500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12C21BE8" w14:textId="39070139" w:rsidR="00D47C84" w:rsidRPr="00D93D9E" w:rsidRDefault="00D47C84" w:rsidP="00D47C84">
      <w:pPr>
        <w:pStyle w:val="ListParagraph"/>
        <w:jc w:val="both"/>
        <w:rPr>
          <w:sz w:val="22"/>
          <w:szCs w:val="22"/>
        </w:rPr>
      </w:pPr>
    </w:p>
    <w:p w14:paraId="3BB53FDD" w14:textId="16770382" w:rsidR="00D47C84" w:rsidRPr="00D93D9E" w:rsidRDefault="00D47C84" w:rsidP="00274EC6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335FDE0C" w14:textId="1583E717" w:rsidR="00D47C84" w:rsidRPr="00D93D9E" w:rsidRDefault="00D47C84" w:rsidP="00274EC6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Month and Year</w:t>
      </w:r>
      <w:r w:rsidR="00055199" w:rsidRPr="00D93D9E">
        <w:rPr>
          <w:sz w:val="22"/>
          <w:szCs w:val="22"/>
        </w:rPr>
        <w:t xml:space="preserve"> – </w:t>
      </w:r>
      <w:r w:rsidRPr="00D93D9E">
        <w:rPr>
          <w:sz w:val="22"/>
          <w:szCs w:val="22"/>
        </w:rPr>
        <w:t>Month and Year]</w:t>
      </w:r>
    </w:p>
    <w:p w14:paraId="7FD64740" w14:textId="67957A72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5A785ABC" w14:textId="1F89A080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563DBB22" w14:textId="28F3CB09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1940E337" w14:textId="77777777" w:rsidR="00D47C84" w:rsidRPr="00D93D9E" w:rsidRDefault="00D47C84" w:rsidP="00D47C84">
      <w:pPr>
        <w:pStyle w:val="ListParagraph"/>
        <w:jc w:val="both"/>
        <w:rPr>
          <w:sz w:val="22"/>
          <w:szCs w:val="22"/>
        </w:rPr>
      </w:pPr>
    </w:p>
    <w:p w14:paraId="79C50F18" w14:textId="4322D7C5" w:rsidR="00063E2F" w:rsidRPr="00D93D9E" w:rsidRDefault="00D47C84" w:rsidP="00063E2F">
      <w:pPr>
        <w:pBdr>
          <w:bottom w:val="single" w:sz="12" w:space="1" w:color="auto"/>
        </w:pBdr>
        <w:jc w:val="both"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VOLUNTEER SERVICE</w:t>
      </w:r>
    </w:p>
    <w:p w14:paraId="6659EEC7" w14:textId="77777777" w:rsidR="00E93910" w:rsidRPr="00D93D9E" w:rsidRDefault="00E93910" w:rsidP="00D47C84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672D835D" w14:textId="749563D1" w:rsidR="00D47C84" w:rsidRPr="00D93D9E" w:rsidRDefault="00D47C84" w:rsidP="00274EC6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Location City and State]</w:t>
      </w:r>
    </w:p>
    <w:p w14:paraId="58157621" w14:textId="64939BB8" w:rsidR="00D47C84" w:rsidRPr="00D93D9E" w:rsidRDefault="00D47C84" w:rsidP="00274EC6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="00055199"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[Month and Year</w:t>
      </w:r>
      <w:r w:rsidR="00055199" w:rsidRPr="00D93D9E">
        <w:rPr>
          <w:sz w:val="22"/>
          <w:szCs w:val="22"/>
        </w:rPr>
        <w:t xml:space="preserve"> – </w:t>
      </w:r>
      <w:r w:rsidRPr="00D93D9E">
        <w:rPr>
          <w:sz w:val="22"/>
          <w:szCs w:val="22"/>
        </w:rPr>
        <w:t>Month and Year]</w:t>
      </w:r>
    </w:p>
    <w:p w14:paraId="4A61A6AE" w14:textId="77777777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1F44411F" w14:textId="5D78DE85" w:rsidR="00D47C84" w:rsidRPr="00D93D9E" w:rsidRDefault="00D47C84" w:rsidP="00D47C84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4A39551B" w14:textId="384DD610" w:rsidR="00D47C84" w:rsidRPr="00D93D9E" w:rsidRDefault="00D47C84" w:rsidP="00055199">
      <w:pPr>
        <w:pBdr>
          <w:bottom w:val="single" w:sz="12" w:space="1" w:color="auto"/>
        </w:pBdr>
        <w:jc w:val="both"/>
        <w:rPr>
          <w:b/>
          <w:sz w:val="22"/>
          <w:szCs w:val="22"/>
        </w:rPr>
      </w:pPr>
    </w:p>
    <w:p w14:paraId="79B2C6BD" w14:textId="26EC425F" w:rsidR="00C92280" w:rsidRPr="00D93D9E" w:rsidRDefault="00B61564" w:rsidP="00C92280">
      <w:pPr>
        <w:pBdr>
          <w:bottom w:val="single" w:sz="12" w:space="1" w:color="auto"/>
        </w:pBdr>
        <w:jc w:val="both"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PERSONAL / SKILLS / or INTERESTS </w:t>
      </w:r>
      <w:r w:rsidRPr="00D93D9E">
        <w:rPr>
          <w:b/>
          <w:i/>
          <w:iCs/>
          <w:color w:val="948A54" w:themeColor="background2" w:themeShade="80"/>
          <w:sz w:val="22"/>
          <w:szCs w:val="22"/>
        </w:rPr>
        <w:t>(</w:t>
      </w:r>
      <w:r w:rsidR="0035214F" w:rsidRPr="00D93D9E">
        <w:rPr>
          <w:b/>
          <w:i/>
          <w:iCs/>
          <w:color w:val="948A54" w:themeColor="background2" w:themeShade="80"/>
          <w:sz w:val="22"/>
          <w:szCs w:val="22"/>
        </w:rPr>
        <w:t xml:space="preserve">Note: </w:t>
      </w:r>
      <w:r w:rsidRPr="00D93D9E">
        <w:rPr>
          <w:b/>
          <w:i/>
          <w:iCs/>
          <w:color w:val="948A54" w:themeColor="background2" w:themeShade="80"/>
          <w:sz w:val="22"/>
          <w:szCs w:val="22"/>
        </w:rPr>
        <w:t>list as necessary for your experience)</w:t>
      </w:r>
    </w:p>
    <w:p w14:paraId="57DE59CF" w14:textId="77777777" w:rsidR="00D60821" w:rsidRPr="00D93D9E" w:rsidRDefault="00D60821" w:rsidP="00C92280">
      <w:pPr>
        <w:jc w:val="both"/>
        <w:rPr>
          <w:b/>
          <w:sz w:val="22"/>
          <w:szCs w:val="22"/>
        </w:rPr>
      </w:pPr>
    </w:p>
    <w:p w14:paraId="29A6C029" w14:textId="7451EC2E" w:rsidR="00525931" w:rsidRPr="00D93D9E" w:rsidRDefault="00E93910" w:rsidP="00E7427B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05DE9A8D" w14:textId="55EB2B7F" w:rsidR="00E93910" w:rsidRPr="00D93D9E" w:rsidRDefault="00E93910" w:rsidP="00E7427B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39F085FF" w14:textId="7600BA63" w:rsidR="00E93910" w:rsidRPr="00D93D9E" w:rsidRDefault="00E93910" w:rsidP="00E7427B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>[Impactful point]</w:t>
      </w:r>
    </w:p>
    <w:p w14:paraId="3FBF1AED" w14:textId="195757C7" w:rsidR="00055199" w:rsidRPr="00D93D9E" w:rsidRDefault="00055199">
      <w:pP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br w:type="page"/>
      </w:r>
    </w:p>
    <w:p w14:paraId="46CF2125" w14:textId="77777777" w:rsidR="00CF0C61" w:rsidRDefault="00CF0C61" w:rsidP="00055199">
      <w:pPr>
        <w:contextualSpacing/>
        <w:rPr>
          <w:b/>
          <w:sz w:val="32"/>
          <w:szCs w:val="32"/>
        </w:rPr>
      </w:pPr>
    </w:p>
    <w:p w14:paraId="69BBA505" w14:textId="0FB461E2" w:rsidR="00CF0C61" w:rsidRPr="00D93D9E" w:rsidRDefault="00CF0C61" w:rsidP="00CF0C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Name</w:t>
      </w:r>
    </w:p>
    <w:p w14:paraId="5EB69658" w14:textId="26DEB6AD" w:rsidR="00CF0C61" w:rsidRPr="00D93D9E" w:rsidRDefault="00055199" w:rsidP="00CF0C61">
      <w:pPr>
        <w:contextualSpacing/>
        <w:jc w:val="center"/>
        <w:rPr>
          <w:sz w:val="22"/>
          <w:szCs w:val="22"/>
        </w:rPr>
      </w:pPr>
      <w:r w:rsidRPr="00D93D9E">
        <w:rPr>
          <w:sz w:val="22"/>
          <w:szCs w:val="22"/>
        </w:rPr>
        <w:t xml:space="preserve">(Area Code) </w:t>
      </w:r>
      <w:r w:rsidR="00CF0C61" w:rsidRPr="00D93D9E">
        <w:rPr>
          <w:sz w:val="22"/>
          <w:szCs w:val="22"/>
        </w:rPr>
        <w:t xml:space="preserve">Phone </w:t>
      </w:r>
      <w:r w:rsidR="00CF0C61" w:rsidRPr="00D93D9E">
        <w:rPr>
          <w:sz w:val="22"/>
          <w:szCs w:val="22"/>
        </w:rPr>
        <w:sym w:font="Symbol" w:char="F0B7"/>
      </w:r>
      <w:r w:rsidR="00CF0C61" w:rsidRPr="00D93D9E">
        <w:rPr>
          <w:sz w:val="22"/>
          <w:szCs w:val="22"/>
        </w:rPr>
        <w:t xml:space="preserve"> Email </w:t>
      </w:r>
      <w:r w:rsidR="00CF0C61" w:rsidRPr="00D93D9E">
        <w:rPr>
          <w:sz w:val="22"/>
          <w:szCs w:val="22"/>
        </w:rPr>
        <w:sym w:font="Symbol" w:char="F0B7"/>
      </w:r>
      <w:r w:rsidR="00CF0C61" w:rsidRPr="00D93D9E">
        <w:rPr>
          <w:sz w:val="22"/>
          <w:szCs w:val="22"/>
        </w:rPr>
        <w:t xml:space="preserve">  </w:t>
      </w:r>
      <w:hyperlink r:id="rId9" w:history="1">
        <w:r w:rsidR="00CF0C61" w:rsidRPr="00D93D9E">
          <w:rPr>
            <w:rStyle w:val="Hyperlink"/>
            <w:color w:val="auto"/>
            <w:sz w:val="22"/>
            <w:szCs w:val="22"/>
            <w:u w:val="none"/>
          </w:rPr>
          <w:t>LinkedIn Customized URL</w:t>
        </w:r>
      </w:hyperlink>
    </w:p>
    <w:p w14:paraId="1DB28C88" w14:textId="77777777" w:rsidR="00CF0C61" w:rsidRPr="00D93D9E" w:rsidRDefault="00CF0C61" w:rsidP="00CF0C61">
      <w:pPr>
        <w:contextualSpacing/>
        <w:jc w:val="center"/>
        <w:rPr>
          <w:sz w:val="22"/>
          <w:szCs w:val="22"/>
        </w:rPr>
      </w:pPr>
    </w:p>
    <w:p w14:paraId="65C5F9B9" w14:textId="77777777" w:rsidR="00CF0C61" w:rsidRPr="00D93D9E" w:rsidRDefault="00CF0C61" w:rsidP="00CF0C61">
      <w:pPr>
        <w:pBdr>
          <w:bottom w:val="single" w:sz="12" w:space="1" w:color="auto"/>
        </w:pBdr>
        <w:tabs>
          <w:tab w:val="left" w:pos="6390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DUCATION</w:t>
      </w:r>
    </w:p>
    <w:p w14:paraId="770A1083" w14:textId="77777777" w:rsidR="00CF0C61" w:rsidRPr="00D93D9E" w:rsidRDefault="00CF0C61" w:rsidP="00CF0C61">
      <w:pPr>
        <w:tabs>
          <w:tab w:val="left" w:pos="6390"/>
        </w:tabs>
        <w:contextualSpacing/>
        <w:rPr>
          <w:b/>
          <w:sz w:val="22"/>
          <w:szCs w:val="22"/>
        </w:rPr>
      </w:pPr>
    </w:p>
    <w:p w14:paraId="5828576B" w14:textId="77777777" w:rsidR="00CF0C61" w:rsidRPr="00D93D9E" w:rsidRDefault="00CF0C61" w:rsidP="00274EC6">
      <w:pPr>
        <w:tabs>
          <w:tab w:val="left" w:pos="0"/>
          <w:tab w:val="right" w:pos="10728"/>
        </w:tabs>
        <w:contextualSpacing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Utah State University </w:t>
      </w:r>
      <w:r w:rsidRPr="00D93D9E">
        <w:rPr>
          <w:b/>
          <w:sz w:val="22"/>
          <w:szCs w:val="22"/>
        </w:rPr>
        <w:sym w:font="Symbol" w:char="F07C"/>
      </w:r>
      <w:r w:rsidRPr="00D93D9E">
        <w:rPr>
          <w:b/>
          <w:sz w:val="22"/>
          <w:szCs w:val="22"/>
        </w:rPr>
        <w:t xml:space="preserve"> Jon M. Huntsman School of Business</w:t>
      </w:r>
      <w:r w:rsidRPr="00D93D9E">
        <w:rPr>
          <w:b/>
          <w:sz w:val="22"/>
          <w:szCs w:val="22"/>
        </w:rPr>
        <w:tab/>
      </w:r>
      <w:r w:rsidRPr="00D93D9E">
        <w:rPr>
          <w:sz w:val="22"/>
          <w:szCs w:val="22"/>
        </w:rPr>
        <w:t>Logan, UT</w:t>
      </w:r>
    </w:p>
    <w:p w14:paraId="1EAE7805" w14:textId="6166FDBF" w:rsidR="00CF0C61" w:rsidRPr="00D93D9E" w:rsidRDefault="00CF0C61" w:rsidP="00274EC6">
      <w:pPr>
        <w:tabs>
          <w:tab w:val="left" w:pos="0"/>
          <w:tab w:val="right" w:pos="10728"/>
        </w:tabs>
        <w:contextualSpacing/>
        <w:rPr>
          <w:sz w:val="22"/>
          <w:szCs w:val="22"/>
        </w:rPr>
      </w:pPr>
      <w:r w:rsidRPr="00D93D9E">
        <w:rPr>
          <w:sz w:val="22"/>
          <w:szCs w:val="22"/>
        </w:rPr>
        <w:t xml:space="preserve">Bachelor of Science or Arts, Major, Minor: </w:t>
      </w:r>
      <w:r w:rsidRPr="00D93D9E">
        <w:rPr>
          <w:sz w:val="22"/>
          <w:szCs w:val="22"/>
        </w:rPr>
        <w:tab/>
        <w:t xml:space="preserve">           Graduation Month and Year</w:t>
      </w:r>
    </w:p>
    <w:p w14:paraId="263F0A9F" w14:textId="77777777" w:rsidR="00CF0C61" w:rsidRPr="00D93D9E" w:rsidRDefault="00CF0C61" w:rsidP="00CF0C61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 xml:space="preserve">GPA: X.XX </w:t>
      </w:r>
      <w:r w:rsidRPr="00D93D9E">
        <w:rPr>
          <w:color w:val="000000"/>
          <w:sz w:val="22"/>
          <w:szCs w:val="22"/>
        </w:rPr>
        <w:t>(if you worked during school put “while working xx hours per week”)</w:t>
      </w:r>
      <w:r w:rsidRPr="00D93D9E">
        <w:rPr>
          <w:sz w:val="22"/>
          <w:szCs w:val="22"/>
        </w:rPr>
        <w:t xml:space="preserve"> </w:t>
      </w:r>
    </w:p>
    <w:p w14:paraId="5B872F15" w14:textId="77777777" w:rsidR="00CF0C61" w:rsidRPr="00D93D9E" w:rsidRDefault="00CF0C61" w:rsidP="00CF0C61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D93D9E">
        <w:rPr>
          <w:sz w:val="22"/>
          <w:szCs w:val="22"/>
        </w:rPr>
        <w:t>Achievements/Awards/Honors</w:t>
      </w:r>
    </w:p>
    <w:p w14:paraId="6C2610BE" w14:textId="77777777" w:rsidR="00CF0C61" w:rsidRPr="00D93D9E" w:rsidRDefault="00CF0C61" w:rsidP="00CF0C61">
      <w:pPr>
        <w:pStyle w:val="ListParagraph"/>
        <w:numPr>
          <w:ilvl w:val="0"/>
          <w:numId w:val="34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 xml:space="preserve">Optional: projects, study-abroad programs, or other co-curricular activities related to your major/experience </w:t>
      </w:r>
    </w:p>
    <w:p w14:paraId="0B5D3A3E" w14:textId="77777777" w:rsidR="00CF0C61" w:rsidRPr="00D93D9E" w:rsidRDefault="00CF0C61" w:rsidP="00CF0C61">
      <w:pPr>
        <w:pStyle w:val="ListParagraph"/>
        <w:numPr>
          <w:ilvl w:val="0"/>
          <w:numId w:val="34"/>
        </w:numPr>
        <w:rPr>
          <w:b/>
          <w:sz w:val="22"/>
          <w:szCs w:val="22"/>
        </w:rPr>
      </w:pPr>
      <w:r w:rsidRPr="00D93D9E">
        <w:rPr>
          <w:sz w:val="22"/>
          <w:szCs w:val="22"/>
        </w:rPr>
        <w:t>Optional: list of relevant courses (Write out course name, don’t abbreviate) that are applicable to position</w:t>
      </w:r>
    </w:p>
    <w:p w14:paraId="129021AF" w14:textId="77777777" w:rsidR="00CF0C61" w:rsidRPr="00D93D9E" w:rsidRDefault="00CF0C61" w:rsidP="00CF0C61">
      <w:pPr>
        <w:pStyle w:val="ListParagraph"/>
        <w:rPr>
          <w:b/>
          <w:sz w:val="22"/>
          <w:szCs w:val="22"/>
        </w:rPr>
      </w:pPr>
    </w:p>
    <w:p w14:paraId="3E690327" w14:textId="77777777" w:rsidR="00CF0C61" w:rsidRPr="00D93D9E" w:rsidRDefault="00CF0C61" w:rsidP="00CF0C61">
      <w:pPr>
        <w:pBdr>
          <w:bottom w:val="single" w:sz="12" w:space="1" w:color="auto"/>
        </w:pBdr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EXPERIENCE [PROFESSIONAL, WORK/INTERNSHIP]</w:t>
      </w:r>
    </w:p>
    <w:p w14:paraId="5DAABB12" w14:textId="77777777" w:rsidR="00CF0C61" w:rsidRPr="00D93D9E" w:rsidRDefault="00CF0C61" w:rsidP="00CF0C61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79D77B73" w14:textId="77777777" w:rsidR="00CF0C61" w:rsidRPr="00D93D9E" w:rsidRDefault="00CF0C61" w:rsidP="00553620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Pr="00D93D9E">
        <w:rPr>
          <w:b/>
          <w:sz w:val="22"/>
          <w:szCs w:val="22"/>
        </w:rPr>
        <w:tab/>
        <w:t xml:space="preserve">    </w:t>
      </w:r>
      <w:r w:rsidRPr="00D93D9E">
        <w:rPr>
          <w:sz w:val="22"/>
          <w:szCs w:val="22"/>
        </w:rPr>
        <w:t xml:space="preserve"> Location City and State</w:t>
      </w:r>
    </w:p>
    <w:p w14:paraId="5AA7E9C8" w14:textId="60232088" w:rsidR="00CF0C61" w:rsidRPr="00D93D9E" w:rsidRDefault="00CF0C61" w:rsidP="00553620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Pr="00D93D9E">
        <w:rPr>
          <w:b/>
          <w:sz w:val="22"/>
          <w:szCs w:val="22"/>
        </w:rPr>
        <w:tab/>
      </w:r>
      <w:r w:rsidRPr="00D93D9E">
        <w:rPr>
          <w:b/>
          <w:i/>
          <w:sz w:val="22"/>
          <w:szCs w:val="22"/>
        </w:rPr>
        <w:t xml:space="preserve">        </w:t>
      </w:r>
      <w:r w:rsidRPr="00D93D9E">
        <w:rPr>
          <w:i/>
          <w:sz w:val="22"/>
          <w:szCs w:val="22"/>
        </w:rPr>
        <w:t>Month and Year</w:t>
      </w:r>
      <w:r w:rsidR="00553620" w:rsidRPr="00D93D9E">
        <w:rPr>
          <w:i/>
          <w:sz w:val="22"/>
          <w:szCs w:val="22"/>
        </w:rPr>
        <w:t xml:space="preserve"> – </w:t>
      </w:r>
      <w:r w:rsidRPr="00D93D9E">
        <w:rPr>
          <w:i/>
          <w:sz w:val="22"/>
          <w:szCs w:val="22"/>
        </w:rPr>
        <w:t>Month and Year (abbrev. month, don’t list same year twice)</w:t>
      </w:r>
    </w:p>
    <w:p w14:paraId="76C072FF" w14:textId="1CA6765E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Use the “APR” Formula (</w:t>
      </w:r>
      <w:hyperlink r:id="rId10" w:history="1">
        <w:r w:rsidRPr="00D93D9E">
          <w:rPr>
            <w:rStyle w:val="Hyperlink"/>
            <w:sz w:val="22"/>
            <w:szCs w:val="22"/>
          </w:rPr>
          <w:t>action ve</w:t>
        </w:r>
        <w:r w:rsidRPr="00D93D9E">
          <w:rPr>
            <w:rStyle w:val="Hyperlink"/>
            <w:sz w:val="22"/>
            <w:szCs w:val="22"/>
          </w:rPr>
          <w:t>r</w:t>
        </w:r>
        <w:r w:rsidRPr="00D93D9E">
          <w:rPr>
            <w:rStyle w:val="Hyperlink"/>
            <w:sz w:val="22"/>
            <w:szCs w:val="22"/>
          </w:rPr>
          <w:t>b</w:t>
        </w:r>
      </w:hyperlink>
      <w:bookmarkStart w:id="0" w:name="_GoBack"/>
      <w:bookmarkEnd w:id="0"/>
      <w:r w:rsidRPr="00D93D9E">
        <w:rPr>
          <w:sz w:val="22"/>
          <w:szCs w:val="22"/>
        </w:rPr>
        <w:t xml:space="preserve"> + problem/project + result/goal/purpose/ benefit) to show the scope of your responsibility or the impact of your actions </w:t>
      </w:r>
    </w:p>
    <w:p w14:paraId="50089C91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Keep bullets 1-2 lines and lead with most impactful/relevant bullet </w:t>
      </w:r>
    </w:p>
    <w:p w14:paraId="756B514C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Use digits instead of writing out numbers to improve readability and save space </w:t>
      </w:r>
    </w:p>
    <w:p w14:paraId="311ABCA8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Use 3-5 bullets for your most recent or relevant position, 2-3 bullets for earlier or less relevant positions </w:t>
      </w:r>
    </w:p>
    <w:p w14:paraId="69C4502C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Limit your resume to 1 page – additional information can be moved to your LinkedIn profile</w:t>
      </w:r>
    </w:p>
    <w:p w14:paraId="2B448B57" w14:textId="77777777" w:rsidR="00CF0C61" w:rsidRPr="00D93D9E" w:rsidRDefault="00CF0C61" w:rsidP="00CF0C61">
      <w:pPr>
        <w:pStyle w:val="ListParagraph"/>
        <w:jc w:val="both"/>
        <w:rPr>
          <w:sz w:val="22"/>
          <w:szCs w:val="22"/>
        </w:rPr>
      </w:pPr>
    </w:p>
    <w:p w14:paraId="7FA25CE5" w14:textId="77777777" w:rsidR="00CF0C61" w:rsidRPr="00D93D9E" w:rsidRDefault="00CF0C61" w:rsidP="00553620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Pr="00D93D9E">
        <w:rPr>
          <w:b/>
          <w:sz w:val="22"/>
          <w:szCs w:val="22"/>
        </w:rPr>
        <w:tab/>
        <w:t xml:space="preserve">    </w:t>
      </w:r>
      <w:r w:rsidRPr="00D93D9E">
        <w:rPr>
          <w:sz w:val="22"/>
          <w:szCs w:val="22"/>
        </w:rPr>
        <w:t>Location City and State</w:t>
      </w:r>
    </w:p>
    <w:p w14:paraId="12D2CAA9" w14:textId="2ED5AE21" w:rsidR="00CF0C61" w:rsidRPr="00D93D9E" w:rsidRDefault="00CF0C61" w:rsidP="00553620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Pr="00D93D9E">
        <w:rPr>
          <w:b/>
          <w:sz w:val="22"/>
          <w:szCs w:val="22"/>
        </w:rPr>
        <w:tab/>
      </w:r>
      <w:r w:rsidRPr="00D93D9E">
        <w:rPr>
          <w:b/>
          <w:i/>
          <w:sz w:val="22"/>
          <w:szCs w:val="22"/>
        </w:rPr>
        <w:t xml:space="preserve">        </w:t>
      </w:r>
      <w:r w:rsidRPr="00D93D9E">
        <w:rPr>
          <w:i/>
          <w:sz w:val="22"/>
          <w:szCs w:val="22"/>
        </w:rPr>
        <w:t>Month and Year</w:t>
      </w:r>
      <w:r w:rsidR="00055199" w:rsidRPr="00D93D9E">
        <w:rPr>
          <w:i/>
          <w:sz w:val="22"/>
          <w:szCs w:val="22"/>
        </w:rPr>
        <w:t xml:space="preserve"> – </w:t>
      </w:r>
      <w:r w:rsidRPr="00D93D9E">
        <w:rPr>
          <w:i/>
          <w:sz w:val="22"/>
          <w:szCs w:val="22"/>
        </w:rPr>
        <w:t>Month and Year</w:t>
      </w:r>
    </w:p>
    <w:p w14:paraId="3BB56679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Use third person in all bullets – do not use first or second person pronouns (I, me, my, mine, we, our, us, you, or your) or 3rd person pronouns (he, she, they, their) </w:t>
      </w:r>
    </w:p>
    <w:p w14:paraId="392908D3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Periods are not necessary to end sentences; be consistent throughout the resume </w:t>
      </w:r>
    </w:p>
    <w:p w14:paraId="76444A76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Link bullets to your major and job goal as much as possible</w:t>
      </w:r>
    </w:p>
    <w:p w14:paraId="34E97978" w14:textId="77777777" w:rsidR="00CF0C61" w:rsidRPr="00D93D9E" w:rsidRDefault="00CF0C61" w:rsidP="00CF0C61">
      <w:pPr>
        <w:pStyle w:val="ListParagraph"/>
        <w:jc w:val="both"/>
        <w:rPr>
          <w:sz w:val="22"/>
          <w:szCs w:val="22"/>
        </w:rPr>
      </w:pPr>
    </w:p>
    <w:p w14:paraId="7BE5B9F2" w14:textId="77777777" w:rsidR="00CF0C61" w:rsidRPr="00D93D9E" w:rsidRDefault="00CF0C61" w:rsidP="00553620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Pr="00D93D9E">
        <w:rPr>
          <w:b/>
          <w:sz w:val="22"/>
          <w:szCs w:val="22"/>
        </w:rPr>
        <w:tab/>
        <w:t xml:space="preserve">    </w:t>
      </w:r>
      <w:r w:rsidRPr="00D93D9E">
        <w:rPr>
          <w:sz w:val="22"/>
          <w:szCs w:val="22"/>
        </w:rPr>
        <w:t>Location City and State</w:t>
      </w:r>
    </w:p>
    <w:p w14:paraId="371B7273" w14:textId="4DC757CD" w:rsidR="00CF0C61" w:rsidRPr="00D93D9E" w:rsidRDefault="00CF0C61" w:rsidP="00553620">
      <w:pPr>
        <w:tabs>
          <w:tab w:val="left" w:pos="0"/>
          <w:tab w:val="right" w:pos="10728"/>
        </w:tabs>
        <w:jc w:val="both"/>
        <w:rPr>
          <w:i/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Pr="00D93D9E">
        <w:rPr>
          <w:b/>
          <w:sz w:val="22"/>
          <w:szCs w:val="22"/>
        </w:rPr>
        <w:tab/>
      </w:r>
      <w:r w:rsidRPr="00D93D9E">
        <w:rPr>
          <w:b/>
          <w:i/>
          <w:sz w:val="22"/>
          <w:szCs w:val="22"/>
        </w:rPr>
        <w:t xml:space="preserve">       </w:t>
      </w:r>
      <w:r w:rsidRPr="00D93D9E">
        <w:rPr>
          <w:i/>
          <w:sz w:val="22"/>
          <w:szCs w:val="22"/>
        </w:rPr>
        <w:t>Month and Year</w:t>
      </w:r>
      <w:r w:rsidR="00055199" w:rsidRPr="00D93D9E">
        <w:rPr>
          <w:i/>
          <w:sz w:val="22"/>
          <w:szCs w:val="22"/>
        </w:rPr>
        <w:t xml:space="preserve"> – </w:t>
      </w:r>
      <w:r w:rsidRPr="00D93D9E">
        <w:rPr>
          <w:i/>
          <w:sz w:val="22"/>
          <w:szCs w:val="22"/>
        </w:rPr>
        <w:t>Month and Year</w:t>
      </w:r>
    </w:p>
    <w:p w14:paraId="3302713B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Do not make the font size too small as it can be difficult to read – no smaller than 10 for Times New Roman </w:t>
      </w:r>
    </w:p>
    <w:p w14:paraId="7FBEBAE6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Incorporate your Strengths into your bullet points wherever possible</w:t>
      </w:r>
    </w:p>
    <w:p w14:paraId="5314FAEC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>Do NOT exaggerate or lie</w:t>
      </w:r>
    </w:p>
    <w:p w14:paraId="66EB02D4" w14:textId="77777777" w:rsidR="00CF0C61" w:rsidRPr="00D93D9E" w:rsidRDefault="00CF0C61" w:rsidP="00CF0C61">
      <w:pPr>
        <w:pStyle w:val="ListParagraph"/>
        <w:jc w:val="both"/>
        <w:rPr>
          <w:sz w:val="22"/>
          <w:szCs w:val="22"/>
        </w:rPr>
      </w:pPr>
    </w:p>
    <w:p w14:paraId="60D869B6" w14:textId="77777777" w:rsidR="00CF0C61" w:rsidRPr="00D93D9E" w:rsidRDefault="00CF0C61" w:rsidP="00CF0C61">
      <w:pPr>
        <w:pBdr>
          <w:bottom w:val="single" w:sz="12" w:space="1" w:color="auto"/>
        </w:pBdr>
        <w:jc w:val="both"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VOLUNTEER/SERVICE [AND/OR LEADERSHIP]</w:t>
      </w:r>
    </w:p>
    <w:p w14:paraId="695C5E21" w14:textId="77777777" w:rsidR="00CF0C61" w:rsidRPr="00D93D9E" w:rsidRDefault="00CF0C61" w:rsidP="00CF0C61">
      <w:pPr>
        <w:tabs>
          <w:tab w:val="left" w:pos="0"/>
          <w:tab w:val="right" w:pos="10800"/>
        </w:tabs>
        <w:rPr>
          <w:b/>
          <w:sz w:val="22"/>
          <w:szCs w:val="22"/>
        </w:rPr>
      </w:pPr>
    </w:p>
    <w:p w14:paraId="1794113A" w14:textId="77777777" w:rsidR="00CF0C61" w:rsidRPr="00D93D9E" w:rsidRDefault="00CF0C61" w:rsidP="00553620">
      <w:pPr>
        <w:tabs>
          <w:tab w:val="left" w:pos="0"/>
          <w:tab w:val="right" w:pos="10728"/>
        </w:tabs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>[Name of Employer / Organization]</w:t>
      </w:r>
      <w:r w:rsidRPr="00D93D9E">
        <w:rPr>
          <w:b/>
          <w:sz w:val="22"/>
          <w:szCs w:val="22"/>
        </w:rPr>
        <w:tab/>
        <w:t xml:space="preserve">   </w:t>
      </w:r>
      <w:r w:rsidRPr="00D93D9E">
        <w:rPr>
          <w:sz w:val="22"/>
          <w:szCs w:val="22"/>
        </w:rPr>
        <w:t>Location City and State</w:t>
      </w:r>
    </w:p>
    <w:p w14:paraId="26658D80" w14:textId="1A8A821C" w:rsidR="00CF0C61" w:rsidRPr="00D93D9E" w:rsidRDefault="00CF0C61" w:rsidP="00553620">
      <w:pPr>
        <w:tabs>
          <w:tab w:val="left" w:pos="0"/>
          <w:tab w:val="right" w:pos="10728"/>
        </w:tabs>
        <w:jc w:val="both"/>
        <w:rPr>
          <w:sz w:val="22"/>
          <w:szCs w:val="22"/>
        </w:rPr>
      </w:pPr>
      <w:r w:rsidRPr="00D93D9E">
        <w:rPr>
          <w:i/>
          <w:sz w:val="22"/>
          <w:szCs w:val="22"/>
        </w:rPr>
        <w:t>[Role in Organization]</w:t>
      </w:r>
      <w:r w:rsidRPr="00D93D9E">
        <w:rPr>
          <w:b/>
          <w:sz w:val="22"/>
          <w:szCs w:val="22"/>
        </w:rPr>
        <w:tab/>
        <w:t xml:space="preserve">        </w:t>
      </w:r>
      <w:r w:rsidRPr="00D93D9E">
        <w:rPr>
          <w:i/>
          <w:sz w:val="22"/>
          <w:szCs w:val="22"/>
        </w:rPr>
        <w:t>Month and Year</w:t>
      </w:r>
      <w:r w:rsidR="00055199" w:rsidRPr="00D93D9E">
        <w:rPr>
          <w:i/>
          <w:sz w:val="22"/>
          <w:szCs w:val="22"/>
        </w:rPr>
        <w:t xml:space="preserve"> – </w:t>
      </w:r>
      <w:r w:rsidRPr="00D93D9E">
        <w:rPr>
          <w:i/>
          <w:sz w:val="22"/>
          <w:szCs w:val="22"/>
        </w:rPr>
        <w:t>Month and Year</w:t>
      </w:r>
    </w:p>
    <w:p w14:paraId="20F24084" w14:textId="36CC840E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View suggestions on how to list church experience: </w:t>
      </w:r>
      <w:hyperlink r:id="rId11" w:history="1">
        <w:r w:rsidR="000121EA" w:rsidRPr="000121EA">
          <w:rPr>
            <w:color w:val="0000FF"/>
            <w:u w:val="single"/>
          </w:rPr>
          <w:t>https://huntsman.usu.edu/career/services/sections-resume</w:t>
        </w:r>
      </w:hyperlink>
    </w:p>
    <w:p w14:paraId="08A1D9B4" w14:textId="77777777" w:rsidR="00CF0C61" w:rsidRPr="00D93D9E" w:rsidRDefault="00CF0C61" w:rsidP="00CF0C61">
      <w:pPr>
        <w:pStyle w:val="ListParagraph"/>
        <w:numPr>
          <w:ilvl w:val="0"/>
          <w:numId w:val="35"/>
        </w:numPr>
        <w:jc w:val="both"/>
        <w:rPr>
          <w:sz w:val="22"/>
          <w:szCs w:val="22"/>
        </w:rPr>
      </w:pPr>
      <w:r w:rsidRPr="00D93D9E">
        <w:rPr>
          <w:sz w:val="22"/>
          <w:szCs w:val="22"/>
        </w:rPr>
        <w:t xml:space="preserve">Continue to use the “APR” Formula (action verb + project + result) </w:t>
      </w:r>
    </w:p>
    <w:p w14:paraId="44298863" w14:textId="77777777" w:rsidR="00CF0C61" w:rsidRPr="00D93D9E" w:rsidRDefault="00CF0C61" w:rsidP="00CF0C61">
      <w:pPr>
        <w:jc w:val="both"/>
        <w:rPr>
          <w:sz w:val="22"/>
          <w:szCs w:val="22"/>
        </w:rPr>
      </w:pPr>
    </w:p>
    <w:p w14:paraId="08620813" w14:textId="6563F394" w:rsidR="00CF0C61" w:rsidRPr="00D93D9E" w:rsidRDefault="00CF0C61" w:rsidP="00CF0C61">
      <w:pPr>
        <w:pBdr>
          <w:bottom w:val="single" w:sz="12" w:space="1" w:color="auto"/>
        </w:pBdr>
        <w:jc w:val="both"/>
        <w:rPr>
          <w:b/>
          <w:sz w:val="22"/>
          <w:szCs w:val="22"/>
        </w:rPr>
      </w:pPr>
      <w:r w:rsidRPr="00D93D9E">
        <w:rPr>
          <w:b/>
          <w:sz w:val="22"/>
          <w:szCs w:val="22"/>
        </w:rPr>
        <w:t xml:space="preserve">PERSONAL / SKILLS / or INTERESTS </w:t>
      </w:r>
      <w:r w:rsidR="00055199" w:rsidRPr="00D93D9E">
        <w:rPr>
          <w:b/>
          <w:i/>
          <w:iCs/>
          <w:color w:val="948A54" w:themeColor="background2" w:themeShade="80"/>
          <w:sz w:val="22"/>
          <w:szCs w:val="22"/>
        </w:rPr>
        <w:t>(</w:t>
      </w:r>
      <w:r w:rsidR="0035214F" w:rsidRPr="00D93D9E">
        <w:rPr>
          <w:b/>
          <w:i/>
          <w:iCs/>
          <w:color w:val="948A54" w:themeColor="background2" w:themeShade="80"/>
          <w:sz w:val="22"/>
          <w:szCs w:val="22"/>
        </w:rPr>
        <w:t xml:space="preserve">Note: </w:t>
      </w:r>
      <w:r w:rsidR="00055199" w:rsidRPr="00D93D9E">
        <w:rPr>
          <w:b/>
          <w:i/>
          <w:iCs/>
          <w:color w:val="948A54" w:themeColor="background2" w:themeShade="80"/>
          <w:sz w:val="22"/>
          <w:szCs w:val="22"/>
        </w:rPr>
        <w:t>list as necessary for your experience)</w:t>
      </w:r>
    </w:p>
    <w:p w14:paraId="33DC66AB" w14:textId="77777777" w:rsidR="00CF0C61" w:rsidRPr="00D93D9E" w:rsidRDefault="00CF0C61" w:rsidP="00CF0C61">
      <w:pPr>
        <w:jc w:val="both"/>
        <w:rPr>
          <w:b/>
          <w:sz w:val="22"/>
          <w:szCs w:val="22"/>
        </w:rPr>
      </w:pPr>
    </w:p>
    <w:p w14:paraId="295B7694" w14:textId="77777777" w:rsidR="00CF0C61" w:rsidRPr="00D93D9E" w:rsidRDefault="00CF0C61" w:rsidP="00CF0C61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 xml:space="preserve">Other, non-major related university clubs, organizations, and/or community involvement </w:t>
      </w:r>
    </w:p>
    <w:p w14:paraId="34E0D80B" w14:textId="77777777" w:rsidR="00CF0C61" w:rsidRPr="00D93D9E" w:rsidRDefault="00CF0C61" w:rsidP="00CF0C61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>Something unique about you that is “interesting”</w:t>
      </w:r>
    </w:p>
    <w:p w14:paraId="30CCF464" w14:textId="77777777" w:rsidR="00CF0C61" w:rsidRPr="00D93D9E" w:rsidRDefault="00CF0C61" w:rsidP="00CF0C61">
      <w:pPr>
        <w:pStyle w:val="ListParagraph"/>
        <w:numPr>
          <w:ilvl w:val="0"/>
          <w:numId w:val="40"/>
        </w:numPr>
        <w:jc w:val="both"/>
        <w:rPr>
          <w:b/>
          <w:sz w:val="22"/>
          <w:szCs w:val="22"/>
        </w:rPr>
      </w:pPr>
      <w:r w:rsidRPr="00D93D9E">
        <w:rPr>
          <w:sz w:val="22"/>
          <w:szCs w:val="22"/>
        </w:rPr>
        <w:t>Technical/Language Skills (list as advanced, proficient, basic, or familiar with)</w:t>
      </w:r>
    </w:p>
    <w:p w14:paraId="16B0B978" w14:textId="3133A7C5" w:rsidR="00CF0C61" w:rsidRPr="00CF0C61" w:rsidRDefault="00CF0C61" w:rsidP="00CF0C61">
      <w:pPr>
        <w:jc w:val="both"/>
        <w:rPr>
          <w:b/>
          <w:sz w:val="23"/>
          <w:szCs w:val="23"/>
        </w:rPr>
      </w:pPr>
      <w:r w:rsidRPr="00D93D9E">
        <w:rPr>
          <w:b/>
          <w:sz w:val="22"/>
          <w:szCs w:val="22"/>
        </w:rPr>
        <w:br/>
      </w:r>
    </w:p>
    <w:sectPr w:rsidR="00CF0C61" w:rsidRPr="00CF0C61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9B065" w14:textId="77777777" w:rsidR="002E23C1" w:rsidRDefault="002E23C1" w:rsidP="001312CB">
      <w:r>
        <w:separator/>
      </w:r>
    </w:p>
  </w:endnote>
  <w:endnote w:type="continuationSeparator" w:id="0">
    <w:p w14:paraId="2DBFB1ED" w14:textId="77777777" w:rsidR="002E23C1" w:rsidRDefault="002E23C1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9936B" w14:textId="77777777" w:rsidR="002E23C1" w:rsidRDefault="002E23C1" w:rsidP="001312CB">
      <w:r>
        <w:separator/>
      </w:r>
    </w:p>
  </w:footnote>
  <w:footnote w:type="continuationSeparator" w:id="0">
    <w:p w14:paraId="21D6E44B" w14:textId="77777777" w:rsidR="002E23C1" w:rsidRDefault="002E23C1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9A8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D3C6E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BE41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0"/>
  </w:num>
  <w:num w:numId="3">
    <w:abstractNumId w:val="32"/>
  </w:num>
  <w:num w:numId="4">
    <w:abstractNumId w:val="0"/>
  </w:num>
  <w:num w:numId="5">
    <w:abstractNumId w:val="26"/>
  </w:num>
  <w:num w:numId="6">
    <w:abstractNumId w:val="28"/>
  </w:num>
  <w:num w:numId="7">
    <w:abstractNumId w:val="39"/>
  </w:num>
  <w:num w:numId="8">
    <w:abstractNumId w:val="9"/>
  </w:num>
  <w:num w:numId="9">
    <w:abstractNumId w:val="6"/>
  </w:num>
  <w:num w:numId="10">
    <w:abstractNumId w:val="3"/>
  </w:num>
  <w:num w:numId="11">
    <w:abstractNumId w:val="19"/>
  </w:num>
  <w:num w:numId="12">
    <w:abstractNumId w:val="38"/>
  </w:num>
  <w:num w:numId="13">
    <w:abstractNumId w:val="33"/>
  </w:num>
  <w:num w:numId="14">
    <w:abstractNumId w:val="2"/>
  </w:num>
  <w:num w:numId="15">
    <w:abstractNumId w:val="30"/>
  </w:num>
  <w:num w:numId="16">
    <w:abstractNumId w:val="25"/>
  </w:num>
  <w:num w:numId="17">
    <w:abstractNumId w:val="16"/>
  </w:num>
  <w:num w:numId="18">
    <w:abstractNumId w:val="1"/>
  </w:num>
  <w:num w:numId="19">
    <w:abstractNumId w:val="29"/>
  </w:num>
  <w:num w:numId="20">
    <w:abstractNumId w:val="7"/>
  </w:num>
  <w:num w:numId="21">
    <w:abstractNumId w:val="34"/>
  </w:num>
  <w:num w:numId="22">
    <w:abstractNumId w:val="15"/>
  </w:num>
  <w:num w:numId="23">
    <w:abstractNumId w:val="27"/>
  </w:num>
  <w:num w:numId="24">
    <w:abstractNumId w:val="18"/>
  </w:num>
  <w:num w:numId="25">
    <w:abstractNumId w:val="23"/>
  </w:num>
  <w:num w:numId="26">
    <w:abstractNumId w:val="37"/>
  </w:num>
  <w:num w:numId="27">
    <w:abstractNumId w:val="35"/>
  </w:num>
  <w:num w:numId="28">
    <w:abstractNumId w:val="10"/>
  </w:num>
  <w:num w:numId="29">
    <w:abstractNumId w:val="22"/>
  </w:num>
  <w:num w:numId="30">
    <w:abstractNumId w:val="12"/>
  </w:num>
  <w:num w:numId="31">
    <w:abstractNumId w:val="36"/>
  </w:num>
  <w:num w:numId="32">
    <w:abstractNumId w:val="20"/>
  </w:num>
  <w:num w:numId="33">
    <w:abstractNumId w:val="14"/>
  </w:num>
  <w:num w:numId="34">
    <w:abstractNumId w:val="24"/>
  </w:num>
  <w:num w:numId="35">
    <w:abstractNumId w:val="13"/>
  </w:num>
  <w:num w:numId="36">
    <w:abstractNumId w:val="11"/>
  </w:num>
  <w:num w:numId="37">
    <w:abstractNumId w:val="17"/>
  </w:num>
  <w:num w:numId="38">
    <w:abstractNumId w:val="5"/>
  </w:num>
  <w:num w:numId="39">
    <w:abstractNumId w:val="21"/>
  </w:num>
  <w:num w:numId="40">
    <w:abstractNumId w:val="31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gUApn2TViwAAAA="/>
  </w:docVars>
  <w:rsids>
    <w:rsidRoot w:val="00AA20CF"/>
    <w:rsid w:val="00007ABE"/>
    <w:rsid w:val="000121EA"/>
    <w:rsid w:val="0003172F"/>
    <w:rsid w:val="00037BF6"/>
    <w:rsid w:val="00046B3D"/>
    <w:rsid w:val="00055199"/>
    <w:rsid w:val="00063E2F"/>
    <w:rsid w:val="000647C7"/>
    <w:rsid w:val="000812A0"/>
    <w:rsid w:val="0008325E"/>
    <w:rsid w:val="000833DF"/>
    <w:rsid w:val="000970A1"/>
    <w:rsid w:val="000C0F2D"/>
    <w:rsid w:val="000C11C0"/>
    <w:rsid w:val="000D14A4"/>
    <w:rsid w:val="000E432E"/>
    <w:rsid w:val="000E7CD9"/>
    <w:rsid w:val="00100230"/>
    <w:rsid w:val="00100378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F52A3"/>
    <w:rsid w:val="002010E2"/>
    <w:rsid w:val="002103CC"/>
    <w:rsid w:val="00221751"/>
    <w:rsid w:val="00225815"/>
    <w:rsid w:val="00236285"/>
    <w:rsid w:val="0024199C"/>
    <w:rsid w:val="0025194E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5046EF"/>
    <w:rsid w:val="0051326D"/>
    <w:rsid w:val="005161D8"/>
    <w:rsid w:val="005229A5"/>
    <w:rsid w:val="00525931"/>
    <w:rsid w:val="005335F8"/>
    <w:rsid w:val="0054377D"/>
    <w:rsid w:val="0054648D"/>
    <w:rsid w:val="0055071C"/>
    <w:rsid w:val="00550ABF"/>
    <w:rsid w:val="00553520"/>
    <w:rsid w:val="00553620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78BC"/>
    <w:rsid w:val="006F2695"/>
    <w:rsid w:val="006F656B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31DD0"/>
    <w:rsid w:val="00832C42"/>
    <w:rsid w:val="00841300"/>
    <w:rsid w:val="00841EE4"/>
    <w:rsid w:val="00847740"/>
    <w:rsid w:val="00854959"/>
    <w:rsid w:val="00863AD6"/>
    <w:rsid w:val="00882661"/>
    <w:rsid w:val="008A2FA7"/>
    <w:rsid w:val="008A5474"/>
    <w:rsid w:val="008B2742"/>
    <w:rsid w:val="008B555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6EDF"/>
    <w:rsid w:val="00AE2147"/>
    <w:rsid w:val="00AE5DCA"/>
    <w:rsid w:val="00AE720F"/>
    <w:rsid w:val="00AF362A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80A1B"/>
    <w:rsid w:val="00D80C19"/>
    <w:rsid w:val="00D85EAC"/>
    <w:rsid w:val="00D91A35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7427B"/>
    <w:rsid w:val="00E93910"/>
    <w:rsid w:val="00EA741E"/>
    <w:rsid w:val="00EC0FC8"/>
    <w:rsid w:val="00EC364E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87/customizing-your-public-profile-url?lang=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untsman.usu.edu/career/services/sections-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huntsman.usu.edu/career/services/sections-resu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help/linkedin/answer/87/customizing-your-public-profile-url?lang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90FCB-0EBB-4E1B-A0AF-D3D0B5CB8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ela M</vt:lpstr>
    </vt:vector>
  </TitlesOfParts>
  <Company>Hewlett-Packard</Company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ela M</dc:title>
  <dc:subject/>
  <dc:creator>.</dc:creator>
  <cp:keywords/>
  <cp:lastModifiedBy>Nate Jensen</cp:lastModifiedBy>
  <cp:revision>3</cp:revision>
  <cp:lastPrinted>2016-02-29T07:55:00Z</cp:lastPrinted>
  <dcterms:created xsi:type="dcterms:W3CDTF">2020-04-13T16:40:00Z</dcterms:created>
  <dcterms:modified xsi:type="dcterms:W3CDTF">2020-04-13T20:23:00Z</dcterms:modified>
</cp:coreProperties>
</file>